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00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7"/>
        <w:gridCol w:w="1994"/>
        <w:gridCol w:w="3296"/>
        <w:gridCol w:w="3583"/>
      </w:tblGrid>
      <w:tr w:rsidR="00D06A96" w:rsidRPr="006E1C6A" w:rsidTr="009A3B33">
        <w:trPr>
          <w:trHeight w:val="293"/>
        </w:trPr>
        <w:tc>
          <w:tcPr>
            <w:tcW w:w="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No.</w:t>
            </w:r>
          </w:p>
        </w:tc>
        <w:tc>
          <w:tcPr>
            <w:tcW w:w="199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Associated taxa</w:t>
            </w:r>
          </w:p>
        </w:tc>
        <w:tc>
          <w:tcPr>
            <w:tcW w:w="33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larva</w:t>
            </w:r>
          </w:p>
        </w:tc>
        <w:tc>
          <w:tcPr>
            <w:tcW w:w="36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adult</w:t>
            </w:r>
          </w:p>
        </w:tc>
      </w:tr>
      <w:tr w:rsidR="00D06A96" w:rsidRPr="006E1C6A" w:rsidTr="009A3B33">
        <w:trPr>
          <w:trHeight w:val="587"/>
        </w:trPr>
        <w:tc>
          <w:tcPr>
            <w:tcW w:w="64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I</w:t>
            </w:r>
          </w:p>
        </w:tc>
        <w:tc>
          <w:tcPr>
            <w:tcW w:w="199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Diplectron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gombak</w:t>
            </w:r>
            <w:proofErr w:type="spellEnd"/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Hydropsych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13.4)| INDOBIOSYS-CCDB24595-E06</w:t>
            </w:r>
          </w:p>
        </w:tc>
        <w:tc>
          <w:tcPr>
            <w:tcW w:w="360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Diplectron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gombak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|INDOBIOSYS-CCDB30314-C06, n=3</w:t>
            </w:r>
          </w:p>
        </w:tc>
      </w:tr>
      <w:tr w:rsidR="00D06A96" w:rsidRPr="006E1C6A" w:rsidTr="009A3B33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Hydropsych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6.20)| INDOBIOSYS-CCDB24595-C03</w:t>
            </w:r>
          </w:p>
        </w:tc>
        <w:tc>
          <w:tcPr>
            <w:tcW w:w="360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</w:tr>
      <w:tr w:rsidR="00D06A96" w:rsidRPr="006E1C6A" w:rsidTr="009A3B33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Hydropsych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6.13)| INDOBIOSYS-CCDB26127-H05</w:t>
            </w:r>
          </w:p>
        </w:tc>
        <w:tc>
          <w:tcPr>
            <w:tcW w:w="360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</w:tr>
      <w:tr w:rsidR="00D06A96" w:rsidRPr="00982ECA" w:rsidTr="009A3B33">
        <w:trPr>
          <w:trHeight w:val="587"/>
        </w:trPr>
        <w:tc>
          <w:tcPr>
            <w:tcW w:w="64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II</w:t>
            </w:r>
          </w:p>
        </w:tc>
        <w:tc>
          <w:tcPr>
            <w:tcW w:w="199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Diplectron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pseudofasciata</w:t>
            </w:r>
            <w:proofErr w:type="spellEnd"/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Hydropsych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10.14)| INDOBIOSYS-CCDB25378-E04-E08</w:t>
            </w:r>
          </w:p>
        </w:tc>
        <w:tc>
          <w:tcPr>
            <w:tcW w:w="360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Diplectrona pseudofasciat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INDOBIOSYS-CCDB30314-B03</w:t>
            </w:r>
          </w:p>
        </w:tc>
      </w:tr>
      <w:tr w:rsidR="00D06A96" w:rsidRPr="006E1C6A" w:rsidTr="009A3B33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Hydropsych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12.1)| INDOBIOSYS-CCDB24595-E01</w:t>
            </w:r>
          </w:p>
        </w:tc>
        <w:tc>
          <w:tcPr>
            <w:tcW w:w="360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</w:tr>
      <w:tr w:rsidR="00D06A96" w:rsidRPr="00982ECA" w:rsidTr="009A3B33">
        <w:trPr>
          <w:trHeight w:val="587"/>
        </w:trPr>
        <w:tc>
          <w:tcPr>
            <w:tcW w:w="64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III</w:t>
            </w:r>
          </w:p>
        </w:tc>
        <w:tc>
          <w:tcPr>
            <w:tcW w:w="199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Hydropsych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saranganica</w:t>
            </w:r>
            <w:proofErr w:type="spellEnd"/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Hydropsych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4.8)| INDOBIOSYS-CCDB24595-A07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Hydropsyche saranganic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INDOBIOSYS-CCDB26180-B12</w:t>
            </w:r>
          </w:p>
        </w:tc>
      </w:tr>
      <w:tr w:rsidR="00D06A96" w:rsidRPr="00982ECA" w:rsidTr="009A3B33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Hydropsych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6.1)| INDOBIOSYS-CCDB24595-B11</w:t>
            </w: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A96" w:rsidRPr="006E1C6A" w:rsidRDefault="00D06A96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Hydropsyche saranganic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INDOBIOSYS-CCDB26180-C02</w:t>
            </w:r>
          </w:p>
        </w:tc>
      </w:tr>
      <w:tr w:rsidR="007C2D8F" w:rsidRPr="00982ECA" w:rsidTr="009A3B33">
        <w:trPr>
          <w:trHeight w:val="587"/>
        </w:trPr>
        <w:tc>
          <w:tcPr>
            <w:tcW w:w="6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7C2D8F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IV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7555D4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Cheumatopsych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globos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lucida</w:t>
            </w:r>
            <w:r w:rsidR="007555D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-</w:t>
            </w:r>
            <w:r w:rsidR="007555D4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  <w:t>complex</w:t>
            </w:r>
            <w:proofErr w:type="spellEnd"/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254A87" w:rsidRDefault="006774AB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774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Hydropsychida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 xml:space="preserve"> (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3.1)</w:t>
            </w:r>
            <w:r w:rsidRPr="00254A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</w:t>
            </w:r>
            <w:proofErr w:type="gramEnd"/>
            <w:r w:rsidRPr="00254A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 xml:space="preserve"> INDOBIOSYS-CCDB24595-A02</w:t>
            </w:r>
          </w:p>
          <w:p w:rsidR="006774AB" w:rsidRPr="007C2D8F" w:rsidRDefault="006774AB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D74A3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Cheumatopsyche</w:t>
            </w:r>
            <w:proofErr w:type="spellEnd"/>
            <w:r w:rsidRPr="00D74A3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globos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</w:t>
            </w:r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INDOBIOSYS-CCDB30314-G01</w:t>
            </w:r>
          </w:p>
          <w:p w:rsidR="00D74A3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D74A3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Cheumatopsyche</w:t>
            </w:r>
            <w:proofErr w:type="spellEnd"/>
            <w:r w:rsidRPr="00D74A3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lucid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</w:t>
            </w:r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INDOBIOSYS-CCDB26178-F03</w:t>
            </w:r>
          </w:p>
          <w:p w:rsidR="00D74A3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D74A3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Cheumatopsyche</w:t>
            </w:r>
            <w:proofErr w:type="spellEnd"/>
            <w:r w:rsidRPr="00D74A3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gramStart"/>
            <w:r w:rsidRPr="00D74A3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  <w:t>sp.</w:t>
            </w:r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</w:t>
            </w:r>
            <w:proofErr w:type="gramEnd"/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INDOBIOSYS-CCDB26178-F02</w:t>
            </w:r>
          </w:p>
          <w:p w:rsidR="00D74A37" w:rsidRPr="00D74A3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D74A3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Cheumatopsyche</w:t>
            </w:r>
            <w:proofErr w:type="spellEnd"/>
            <w:r w:rsidRPr="00D74A3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gramStart"/>
            <w:r w:rsidRPr="00D74A3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  <w:t>sp.</w:t>
            </w:r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</w:t>
            </w:r>
            <w:proofErr w:type="gramEnd"/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INDOBIOSYS-CCDB30314-G09</w:t>
            </w:r>
          </w:p>
        </w:tc>
      </w:tr>
      <w:tr w:rsidR="007C2D8F" w:rsidRPr="00982ECA" w:rsidTr="009A3B33">
        <w:trPr>
          <w:trHeight w:val="587"/>
        </w:trPr>
        <w:tc>
          <w:tcPr>
            <w:tcW w:w="6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V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7C2D8F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Hydromani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flavoguttatus</w:t>
            </w:r>
            <w:proofErr w:type="spellEnd"/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7C2D8F" w:rsidRDefault="006774AB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774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Hydropsychidae</w:t>
            </w:r>
            <w:proofErr w:type="spellEnd"/>
            <w:r w:rsidRPr="006774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 xml:space="preserve"> (</w:t>
            </w:r>
            <w:proofErr w:type="gramStart"/>
            <w:r w:rsidRPr="006774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20.1)|</w:t>
            </w:r>
            <w:proofErr w:type="gramEnd"/>
            <w:r w:rsidRPr="006774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INDOBIOSYS-CCDB24595-H07</w:t>
            </w: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6E1C6A" w:rsidRDefault="006774AB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774A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Hydromanicus</w:t>
            </w:r>
            <w:proofErr w:type="spellEnd"/>
            <w:r w:rsidRPr="006774A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6774A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flavoguttatus</w:t>
            </w:r>
            <w:proofErr w:type="spellEnd"/>
            <w:r w:rsidRPr="006774A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r w:rsidRPr="006774AB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  <w:t>|INDOBIOSYS-CCDB26180-B05</w:t>
            </w:r>
          </w:p>
        </w:tc>
      </w:tr>
      <w:tr w:rsidR="007C2D8F" w:rsidRPr="00982ECA" w:rsidTr="009A3B33">
        <w:trPr>
          <w:trHeight w:val="587"/>
        </w:trPr>
        <w:tc>
          <w:tcPr>
            <w:tcW w:w="6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VI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Potamyi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flavata</w:t>
            </w:r>
            <w:proofErr w:type="spellEnd"/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Hydropsych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11.6)|INDOBIOSYS-CCDB26127-G10</w:t>
            </w: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Potamyi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flavat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 INDOBIOSYS-CCDB30314-B05, n=2</w:t>
            </w:r>
          </w:p>
        </w:tc>
      </w:tr>
      <w:tr w:rsidR="007C2D8F" w:rsidRPr="006E1C6A" w:rsidTr="007C2D8F">
        <w:trPr>
          <w:trHeight w:val="587"/>
        </w:trPr>
        <w:tc>
          <w:tcPr>
            <w:tcW w:w="6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VII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Chimarr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sp.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Philopotam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13.11)|INDOBIOSYS-CCDB25378-F02</w:t>
            </w: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Chimarr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sp.| INDOBIOSYS-CCDB26178-F07</w:t>
            </w:r>
          </w:p>
        </w:tc>
      </w:tr>
      <w:tr w:rsidR="007C2D8F" w:rsidRPr="00D74A37" w:rsidTr="00D74A37">
        <w:trPr>
          <w:trHeight w:val="587"/>
        </w:trPr>
        <w:tc>
          <w:tcPr>
            <w:tcW w:w="6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VIII</w:t>
            </w:r>
          </w:p>
        </w:tc>
        <w:tc>
          <w:tcPr>
            <w:tcW w:w="199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Chimarra briseis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7C2D8F" w:rsidRPr="00254A8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 w:rsidRPr="00254A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Philopotamidae (20.6)|</w:t>
            </w:r>
            <w:r w:rsidRPr="00254A87">
              <w:rPr>
                <w:lang w:val="es-EC"/>
              </w:rPr>
              <w:t xml:space="preserve"> </w:t>
            </w:r>
            <w:r w:rsidRPr="00254A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INDOBIOSYS-CCDB24595-H05</w:t>
            </w:r>
          </w:p>
          <w:p w:rsidR="00D74A37" w:rsidRPr="00254A8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 w:rsidRPr="00254A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lastRenderedPageBreak/>
              <w:t>Philopotamidae (20.2)|</w:t>
            </w:r>
            <w:r w:rsidRPr="00254A87">
              <w:rPr>
                <w:lang w:val="es-EC"/>
              </w:rPr>
              <w:t xml:space="preserve"> </w:t>
            </w:r>
            <w:r w:rsidRPr="00254A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INDOBIOSYS-CCDB26127-C01</w:t>
            </w:r>
          </w:p>
          <w:p w:rsidR="00D74A3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Philopotam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20.15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)|</w:t>
            </w:r>
            <w:proofErr w:type="gramEnd"/>
            <w:r>
              <w:t xml:space="preserve"> </w:t>
            </w:r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INDOBIOSYS-CCDB26127-D09</w:t>
            </w:r>
          </w:p>
          <w:p w:rsidR="00D74A37" w:rsidRPr="006E1C6A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</w:pPr>
          </w:p>
        </w:tc>
        <w:tc>
          <w:tcPr>
            <w:tcW w:w="360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lastRenderedPageBreak/>
              <w:t>Chimar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briseis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| </w:t>
            </w:r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INDOBIOSYS-CCDB26178-F10</w:t>
            </w:r>
          </w:p>
          <w:p w:rsidR="00D74A3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lastRenderedPageBreak/>
              <w:t>Chimarr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briseis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| </w:t>
            </w:r>
            <w:r w:rsidRPr="00D74A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INDOBIOSYS-CCDB26178-F12</w:t>
            </w:r>
          </w:p>
          <w:p w:rsidR="00D74A37" w:rsidRPr="00254A8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254A8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Chimarra</w:t>
            </w:r>
            <w:proofErr w:type="spellEnd"/>
            <w:r w:rsidRPr="00254A8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proofErr w:type="spellStart"/>
            <w:r w:rsidRPr="00254A8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briseis</w:t>
            </w:r>
            <w:proofErr w:type="spellEnd"/>
            <w:r w:rsidRPr="00254A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| INDOBIOSYS-CCDB26178-G01</w:t>
            </w:r>
          </w:p>
          <w:p w:rsidR="00D74A37" w:rsidRPr="00254A87" w:rsidRDefault="00D74A37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254A8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Chimarra</w:t>
            </w:r>
            <w:proofErr w:type="spellEnd"/>
            <w:r w:rsidRPr="00254A8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r w:rsidRPr="00254A8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n-GB" w:eastAsia="de-DE"/>
              </w:rPr>
              <w:t>sp.</w:t>
            </w:r>
            <w:r w:rsidRPr="00254A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| INDOBIOSYS-CCDB30314-G12</w:t>
            </w:r>
          </w:p>
        </w:tc>
      </w:tr>
      <w:tr w:rsidR="007C2D8F" w:rsidRPr="00982ECA" w:rsidTr="00D74A37">
        <w:trPr>
          <w:trHeight w:val="587"/>
        </w:trPr>
        <w:tc>
          <w:tcPr>
            <w:tcW w:w="64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254A87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</w:pPr>
          </w:p>
          <w:p w:rsidR="007C2D8F" w:rsidRPr="00254A87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</w:pPr>
          </w:p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IX</w:t>
            </w:r>
          </w:p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Agapetus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 xml:space="preserve">sp. </w:t>
            </w: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/ Glossosoma javanicum</w:t>
            </w:r>
            <w:r w:rsidR="007555D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-</w:t>
            </w:r>
            <w:proofErr w:type="spellStart"/>
            <w:r w:rsidR="007555D4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  <w:t>complex</w:t>
            </w:r>
            <w:proofErr w:type="spellEnd"/>
          </w:p>
        </w:tc>
        <w:tc>
          <w:tcPr>
            <w:tcW w:w="335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Agapetus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sp. (</w:t>
            </w:r>
            <w:proofErr w:type="gram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9.5)|</w:t>
            </w:r>
            <w:proofErr w:type="gram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INDOBIOSYS-CCDB24595-D04</w:t>
            </w:r>
          </w:p>
        </w:tc>
        <w:tc>
          <w:tcPr>
            <w:tcW w:w="360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Glossosoma javanicum|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INDOBIOSYS-CCDB26178-E06</w:t>
            </w:r>
          </w:p>
        </w:tc>
      </w:tr>
      <w:tr w:rsidR="007C2D8F" w:rsidRPr="006E1C6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Agapetus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sp. (9.9)|INDOBIOSYS-CCDB24595-D05</w:t>
            </w:r>
          </w:p>
        </w:tc>
        <w:tc>
          <w:tcPr>
            <w:tcW w:w="360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</w:pPr>
          </w:p>
        </w:tc>
      </w:tr>
      <w:tr w:rsidR="007C2D8F" w:rsidRPr="006E1C6A" w:rsidTr="007C2D8F">
        <w:trPr>
          <w:trHeight w:val="587"/>
        </w:trPr>
        <w:tc>
          <w:tcPr>
            <w:tcW w:w="64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C2D8F" w:rsidRPr="00254A87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</w:pPr>
          </w:p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X</w:t>
            </w:r>
          </w:p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Lepidostoma diehli/jacobson</w:t>
            </w:r>
            <w:r w:rsidR="007555D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-</w:t>
            </w:r>
            <w:proofErr w:type="spellStart"/>
            <w:r w:rsidR="007555D4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  <w:t>complex</w:t>
            </w:r>
            <w:proofErr w:type="spellEnd"/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idostomatidae (15.3)| INDOBIOSYS-CCDB24595-F01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Lepidostom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 xml:space="preserve"> sp.| INDOBIOSYS-CCDB25378-F06</w:t>
            </w:r>
          </w:p>
        </w:tc>
      </w:tr>
      <w:tr w:rsidR="007C2D8F" w:rsidRPr="006E1C6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idostomatidae (20.9)| INDOBIOSYS-CCDB24595-H02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Lepidostom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 xml:space="preserve"> sp.| INDOBIOSYS-CCDB25378-F08</w:t>
            </w:r>
          </w:p>
        </w:tc>
      </w:tr>
      <w:tr w:rsidR="007C2D8F" w:rsidRPr="00982EC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idostomatidae (15.10)| INDOBIOSYS-CCDB25378-C04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Lepidostoma diehli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 INDOBIOSYS- CCDB30314-C09</w:t>
            </w:r>
          </w:p>
        </w:tc>
      </w:tr>
      <w:tr w:rsidR="007C2D8F" w:rsidRPr="00982ECA" w:rsidTr="00254A87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idostomatidae (15.5)| INDOBIOSYS- CCDB25378-F03</w:t>
            </w: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C2D8F" w:rsidRPr="006E1C6A" w:rsidRDefault="007C2D8F" w:rsidP="00407ED1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Lepidostoma jacobsoni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 INDOBIOSYS- CCDB30314-G11</w:t>
            </w:r>
          </w:p>
        </w:tc>
      </w:tr>
      <w:tr w:rsidR="00254A87" w:rsidRPr="00982ECA" w:rsidTr="00254A87">
        <w:trPr>
          <w:trHeight w:val="587"/>
        </w:trPr>
        <w:tc>
          <w:tcPr>
            <w:tcW w:w="64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XI</w:t>
            </w: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Lepidostoma sp.</w:t>
            </w:r>
          </w:p>
        </w:tc>
        <w:tc>
          <w:tcPr>
            <w:tcW w:w="3350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54A87" w:rsidRPr="00254A87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s-EC" w:eastAsia="de-DE"/>
              </w:rPr>
            </w:pPr>
            <w:r w:rsidRPr="00254A8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s-EC" w:eastAsia="de-DE"/>
              </w:rPr>
              <w:t>Lepidostomatidae (20.9.II)|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s-EC" w:eastAsia="de-DE"/>
              </w:rPr>
              <w:t xml:space="preserve"> </w:t>
            </w:r>
            <w:r w:rsidRPr="00254A8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s-EC" w:eastAsia="de-DE"/>
              </w:rPr>
              <w:t>INDOBIOSYS-CCDB24595-H03</w:t>
            </w:r>
          </w:p>
        </w:tc>
        <w:tc>
          <w:tcPr>
            <w:tcW w:w="3609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254A8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Lepidostoma sp. |INDOBIOSYS-CCDB30314-E08</w:t>
            </w:r>
          </w:p>
        </w:tc>
      </w:tr>
      <w:tr w:rsidR="00254A87" w:rsidRPr="00982ECA" w:rsidTr="00254A87">
        <w:trPr>
          <w:trHeight w:val="587"/>
        </w:trPr>
        <w:tc>
          <w:tcPr>
            <w:tcW w:w="647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XII</w:t>
            </w: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Goera conclusa</w:t>
            </w:r>
          </w:p>
        </w:tc>
        <w:tc>
          <w:tcPr>
            <w:tcW w:w="3350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Goer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sp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. (3.4)| INDOBIOSYS-CCDB26127-G03</w:t>
            </w:r>
          </w:p>
        </w:tc>
        <w:tc>
          <w:tcPr>
            <w:tcW w:w="3609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Goera conclus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 INDOBIOSYS-CCDB26180-E06</w:t>
            </w:r>
          </w:p>
        </w:tc>
      </w:tr>
      <w:tr w:rsidR="00254A87" w:rsidRPr="00982EC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Goeridae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 xml:space="preserve"> (3.3.I)| INDOBIOSYS-CCDB25378-H02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Goera conclus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INDOBIOSYS-CCDB26180-E07</w:t>
            </w:r>
          </w:p>
        </w:tc>
      </w:tr>
      <w:tr w:rsidR="00254A87" w:rsidRPr="00982EC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Goeridae (3.3.IV)| INDOBIOSYS-CCDB25378-H05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</w:tr>
      <w:tr w:rsidR="00254A87" w:rsidRPr="00982EC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Goeridae (3.3.II)| INDOBIOSYS-CCDB25378-H03</w:t>
            </w: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</w:tr>
      <w:tr w:rsidR="00254A87" w:rsidRPr="00982ECA" w:rsidTr="007C2D8F">
        <w:trPr>
          <w:trHeight w:val="587"/>
        </w:trPr>
        <w:tc>
          <w:tcPr>
            <w:tcW w:w="64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54A87" w:rsidRPr="00254A87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 w:eastAsia="de-DE"/>
              </w:rPr>
            </w:pP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XIII</w:t>
            </w: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Adicella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sp.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toceridae (20.2)| INDOBIOSYS-CCDB26127-H02</w:t>
            </w: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Adicell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 xml:space="preserve"> sp.|INDOBIOSYS-CCDB26180-A08</w:t>
            </w:r>
          </w:p>
        </w:tc>
      </w:tr>
      <w:tr w:rsidR="00254A87" w:rsidRPr="006E1C6A" w:rsidTr="007C2D8F">
        <w:trPr>
          <w:trHeight w:val="587"/>
        </w:trPr>
        <w:tc>
          <w:tcPr>
            <w:tcW w:w="64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54A87" w:rsidRPr="00982EC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 w:eastAsia="de-DE"/>
              </w:rPr>
            </w:pPr>
          </w:p>
          <w:p w:rsidR="00254A87" w:rsidRPr="00982EC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 w:eastAsia="de-DE"/>
              </w:rPr>
            </w:pP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lastRenderedPageBreak/>
              <w:t>XIV</w:t>
            </w:r>
          </w:p>
        </w:tc>
        <w:tc>
          <w:tcPr>
            <w:tcW w:w="199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lastRenderedPageBreak/>
              <w:t>Oecetis tripunctata</w:t>
            </w:r>
          </w:p>
        </w:tc>
        <w:tc>
          <w:tcPr>
            <w:tcW w:w="335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toceridae (7.1)| INDOBIOSYS-CCDB25378-C07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Oecetis tripunctata|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INDOBIOSYS-CCDB26180-C07</w:t>
            </w:r>
          </w:p>
        </w:tc>
      </w:tr>
      <w:tr w:rsidR="00254A87" w:rsidRPr="00982EC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Oecetis tripunctat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</w:t>
            </w: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INDOBIOSYS-CCDB26180-E04</w:t>
            </w:r>
          </w:p>
        </w:tc>
      </w:tr>
      <w:tr w:rsidR="00254A87" w:rsidRPr="006E1C6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335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</w:pP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Oecetis tripunctat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 INDOBIOSYS-CCDB26180-C05</w:t>
            </w:r>
          </w:p>
        </w:tc>
      </w:tr>
      <w:tr w:rsidR="00254A87" w:rsidRPr="006E1C6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Oecetis tripunctata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 INDOBIOSYS-CCDB26180-C06</w:t>
            </w:r>
          </w:p>
        </w:tc>
      </w:tr>
      <w:tr w:rsidR="00254A87" w:rsidRPr="00982ECA" w:rsidTr="007C2D8F">
        <w:trPr>
          <w:trHeight w:val="587"/>
        </w:trPr>
        <w:tc>
          <w:tcPr>
            <w:tcW w:w="64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XV</w:t>
            </w: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Trichosetodes handschini/Setodes musagetes</w:t>
            </w:r>
            <w:r w:rsidR="007555D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-</w:t>
            </w:r>
            <w:r w:rsidR="007555D4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  <w:t>complex</w:t>
            </w:r>
            <w:bookmarkStart w:id="0" w:name="_GoBack"/>
            <w:bookmarkEnd w:id="0"/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toceridae (6.3)| INDOBIOSYS-CCDB25378-E03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Trichosetodes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handschini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| INDOBIOSYS-CCDB26179-G09</w:t>
            </w:r>
          </w:p>
        </w:tc>
      </w:tr>
      <w:tr w:rsidR="00254A87" w:rsidRPr="006E1C6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toceridae (6.12)| INDOBIOSYS-CCDB25378-F10</w:t>
            </w:r>
          </w:p>
        </w:tc>
        <w:tc>
          <w:tcPr>
            <w:tcW w:w="360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Setodes musagetes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 INDOBIOSYS-CCDB30314-D06</w:t>
            </w:r>
          </w:p>
        </w:tc>
      </w:tr>
      <w:tr w:rsidR="00254A87" w:rsidRPr="006E1C6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toceridae (6.3)| INDOBIOSYS-CCDB25378-G10</w:t>
            </w:r>
          </w:p>
        </w:tc>
        <w:tc>
          <w:tcPr>
            <w:tcW w:w="3609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Setodes musagetes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| INDOBIOSYS-CCDB30314-F02</w:t>
            </w:r>
          </w:p>
        </w:tc>
      </w:tr>
      <w:tr w:rsidR="00254A87" w:rsidRPr="006E1C6A" w:rsidTr="007C2D8F">
        <w:trPr>
          <w:trHeight w:val="587"/>
        </w:trPr>
        <w:tc>
          <w:tcPr>
            <w:tcW w:w="64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XVI</w:t>
            </w:r>
          </w:p>
        </w:tc>
        <w:tc>
          <w:tcPr>
            <w:tcW w:w="1994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Setodes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sp.</w:t>
            </w:r>
          </w:p>
        </w:tc>
        <w:tc>
          <w:tcPr>
            <w:tcW w:w="3350" w:type="dxa"/>
            <w:vMerge w:val="restart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Leptoceridae (3.3)|INDOBIOSYS-CCDB25378-D03</w:t>
            </w:r>
          </w:p>
        </w:tc>
        <w:tc>
          <w:tcPr>
            <w:tcW w:w="36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Setodes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sp.| INDOBIOSYS-CCDB26179-G10, n=3</w:t>
            </w:r>
          </w:p>
        </w:tc>
      </w:tr>
      <w:tr w:rsidR="00254A87" w:rsidRPr="006E1C6A" w:rsidTr="007C2D8F">
        <w:trPr>
          <w:trHeight w:val="587"/>
        </w:trPr>
        <w:tc>
          <w:tcPr>
            <w:tcW w:w="64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1994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35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609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Setodes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sp.| INDOBIOSYS-CCDB26179-G11</w:t>
            </w:r>
          </w:p>
        </w:tc>
      </w:tr>
      <w:tr w:rsidR="00254A87" w:rsidRPr="00EE39D2" w:rsidTr="007C2D8F">
        <w:trPr>
          <w:trHeight w:val="587"/>
        </w:trPr>
        <w:tc>
          <w:tcPr>
            <w:tcW w:w="647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XVII</w:t>
            </w:r>
          </w:p>
        </w:tc>
        <w:tc>
          <w:tcPr>
            <w:tcW w:w="1994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Rhcophila sp.</w:t>
            </w:r>
          </w:p>
        </w:tc>
        <w:tc>
          <w:tcPr>
            <w:tcW w:w="3350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54A87" w:rsidRPr="00EE39D2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n-GB" w:eastAsia="de-DE"/>
              </w:rPr>
            </w:pPr>
            <w:proofErr w:type="spellStart"/>
            <w:r w:rsidRPr="00EE39D2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n-GB" w:eastAsia="de-DE"/>
              </w:rPr>
              <w:t>Rhyacophilidae</w:t>
            </w:r>
            <w:proofErr w:type="spellEnd"/>
            <w:r w:rsidRPr="00EE39D2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n-GB" w:eastAsia="de-DE"/>
              </w:rPr>
              <w:t xml:space="preserve"> (</w:t>
            </w:r>
            <w:proofErr w:type="gramStart"/>
            <w:r w:rsidRPr="00EE39D2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n-GB" w:eastAsia="de-DE"/>
              </w:rPr>
              <w:t>14.4.I)|</w:t>
            </w:r>
            <w:proofErr w:type="gramEnd"/>
            <w:r w:rsidRPr="00EE39D2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en-GB" w:eastAsia="de-DE"/>
              </w:rPr>
              <w:t>INDOBIOSYS-CCDB24595-E09</w:t>
            </w:r>
          </w:p>
        </w:tc>
        <w:tc>
          <w:tcPr>
            <w:tcW w:w="3609" w:type="dxa"/>
            <w:tcBorders>
              <w:top w:val="single" w:sz="8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4A87" w:rsidRPr="00EE39D2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EE3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Rhyacophila</w:t>
            </w:r>
            <w:proofErr w:type="spellEnd"/>
            <w:r w:rsidRPr="00EE3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EE3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sp</w:t>
            </w:r>
            <w:proofErr w:type="spellEnd"/>
            <w:r w:rsidRPr="00EE3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 xml:space="preserve">. </w:t>
            </w:r>
            <w:r w:rsidRPr="00EE39D2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val="de-DE" w:eastAsia="de-DE"/>
              </w:rPr>
              <w:t>|INDOBIOSYS-CCDB30314-E06</w:t>
            </w:r>
          </w:p>
        </w:tc>
      </w:tr>
      <w:tr w:rsidR="00254A87" w:rsidRPr="00982ECA" w:rsidTr="007C2D8F">
        <w:trPr>
          <w:trHeight w:val="587"/>
        </w:trPr>
        <w:tc>
          <w:tcPr>
            <w:tcW w:w="647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XVIII</w:t>
            </w:r>
          </w:p>
        </w:tc>
        <w:tc>
          <w:tcPr>
            <w:tcW w:w="1994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>Glossosoma javanicum</w:t>
            </w:r>
          </w:p>
        </w:tc>
        <w:tc>
          <w:tcPr>
            <w:tcW w:w="3350" w:type="dxa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  <w:t>Glossosoma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sp</w:t>
            </w:r>
            <w:proofErr w:type="spellEnd"/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  <w:t>. (13.1)|INDOBIOSYS-CCDB25378-G08</w:t>
            </w:r>
          </w:p>
        </w:tc>
        <w:tc>
          <w:tcPr>
            <w:tcW w:w="3609" w:type="dxa"/>
            <w:tcBorders>
              <w:top w:val="single" w:sz="8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A87" w:rsidRPr="006E1C6A" w:rsidRDefault="00254A87" w:rsidP="00254A87">
            <w:pPr>
              <w:suppressAutoHyphens w:val="0"/>
              <w:spacing w:after="0"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</w:pPr>
            <w:r w:rsidRPr="006E1C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s-EC" w:eastAsia="de-DE"/>
              </w:rPr>
              <w:t xml:space="preserve">Glossosoma javanicum| </w:t>
            </w:r>
            <w:r w:rsidRPr="006E1C6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C" w:eastAsia="de-DE"/>
              </w:rPr>
              <w:t>INDOBIOSYS-CCDB26179-E06</w:t>
            </w:r>
          </w:p>
        </w:tc>
      </w:tr>
    </w:tbl>
    <w:p w:rsidR="002B79F6" w:rsidRPr="006E1C6A" w:rsidRDefault="007555D4" w:rsidP="00407ED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es-EC"/>
        </w:rPr>
      </w:pPr>
    </w:p>
    <w:sectPr w:rsidR="002B79F6" w:rsidRPr="006E1C6A" w:rsidSect="00B95325">
      <w:pgSz w:w="12240" w:h="15840" w:code="1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zEwMTc0szQzMjRU0lEKTi0uzszPAykwqwUAWsixcCwAAAA="/>
  </w:docVars>
  <w:rsids>
    <w:rsidRoot w:val="00B95325"/>
    <w:rsid w:val="00254A87"/>
    <w:rsid w:val="002A142C"/>
    <w:rsid w:val="003A4A42"/>
    <w:rsid w:val="003D4F3E"/>
    <w:rsid w:val="00407ED1"/>
    <w:rsid w:val="00437BF6"/>
    <w:rsid w:val="0055021F"/>
    <w:rsid w:val="006774AB"/>
    <w:rsid w:val="006C4CA6"/>
    <w:rsid w:val="006E1C6A"/>
    <w:rsid w:val="007555D4"/>
    <w:rsid w:val="007C2D8F"/>
    <w:rsid w:val="00982ECA"/>
    <w:rsid w:val="009A3B33"/>
    <w:rsid w:val="009A6D14"/>
    <w:rsid w:val="00B95325"/>
    <w:rsid w:val="00D06A96"/>
    <w:rsid w:val="00D74A37"/>
    <w:rsid w:val="00EE39D2"/>
    <w:rsid w:val="00F3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60DB9"/>
  <w15:chartTrackingRefBased/>
  <w15:docId w15:val="{07AE5AFB-0A60-47C2-9418-A37380333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95325"/>
    <w:pPr>
      <w:suppressAutoHyphens/>
      <w:spacing w:after="200" w:line="276" w:lineRule="auto"/>
      <w:contextualSpacing/>
    </w:pPr>
    <w:rPr>
      <w:rFonts w:ascii="Arial" w:eastAsia="Arial" w:hAnsi="Arial" w:cs="Arial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Standard1Zchn">
    <w:name w:val="Standard1 Zchn"/>
    <w:basedOn w:val="Absatz-Standardschriftart"/>
    <w:link w:val="Standard1"/>
    <w:qFormat/>
    <w:rsid w:val="00B95325"/>
    <w:rPr>
      <w:rFonts w:ascii="Arial" w:eastAsia="Arial" w:hAnsi="Arial" w:cs="Arial"/>
      <w:lang w:val="en-US"/>
    </w:rPr>
  </w:style>
  <w:style w:type="paragraph" w:customStyle="1" w:styleId="Standard1">
    <w:name w:val="Standard1"/>
    <w:link w:val="Standard1Zchn"/>
    <w:qFormat/>
    <w:rsid w:val="00B95325"/>
    <w:pPr>
      <w:suppressAutoHyphens/>
      <w:spacing w:after="200" w:line="276" w:lineRule="auto"/>
      <w:contextualSpacing/>
    </w:pPr>
    <w:rPr>
      <w:rFonts w:ascii="Arial" w:eastAsia="Arial" w:hAnsi="Arial" w:cs="Arial"/>
      <w:lang w:val="en-US"/>
    </w:rPr>
  </w:style>
  <w:style w:type="paragraph" w:styleId="Beschriftung">
    <w:name w:val="caption"/>
    <w:basedOn w:val="Standard"/>
    <w:next w:val="Standard"/>
    <w:unhideWhenUsed/>
    <w:qFormat/>
    <w:rsid w:val="00B95325"/>
    <w:pPr>
      <w:spacing w:line="240" w:lineRule="auto"/>
    </w:pPr>
    <w:rPr>
      <w:rFonts w:asciiTheme="minorHAnsi" w:eastAsiaTheme="minorHAnsi" w:hAnsiTheme="minorHAnsi" w:cstheme="minorBidi"/>
      <w:b/>
      <w:bCs/>
      <w:color w:val="5B9BD5" w:themeColor="accent1"/>
      <w:sz w:val="18"/>
      <w:szCs w:val="18"/>
      <w:lang w:val="de-DE"/>
    </w:rPr>
  </w:style>
  <w:style w:type="table" w:styleId="Tabellenraster">
    <w:name w:val="Table Grid"/>
    <w:basedOn w:val="NormaleTabelle"/>
    <w:rsid w:val="00B95325"/>
    <w:pPr>
      <w:suppressAutoHyphens/>
      <w:spacing w:after="0" w:line="240" w:lineRule="auto"/>
    </w:pPr>
    <w:rPr>
      <w:sz w:val="20"/>
      <w:szCs w:val="20"/>
      <w:lang w:eastAsia="de-D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1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3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</dc:creator>
  <cp:keywords/>
  <dc:description/>
  <cp:lastModifiedBy>Isabel</cp:lastModifiedBy>
  <cp:revision>8</cp:revision>
  <dcterms:created xsi:type="dcterms:W3CDTF">2022-06-09T21:24:00Z</dcterms:created>
  <dcterms:modified xsi:type="dcterms:W3CDTF">2022-07-26T12:02:00Z</dcterms:modified>
</cp:coreProperties>
</file>